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BF3841E" w14:textId="77777777" w:rsidR="0040785B" w:rsidRDefault="0040785B" w:rsidP="0040785B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 w:rsidRPr="0040785B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Create a list of all fields from the employees table.</w:t>
      </w:r>
    </w:p>
    <w:p w14:paraId="471AA6E6" w14:textId="486DF822" w:rsidR="00BC1733" w:rsidRDefault="00BC1733" w:rsidP="00BC1733">
      <w:p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     </w:t>
      </w:r>
      <w:r w:rsidRPr="00BC1733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drawing>
          <wp:inline distT="0" distB="0" distL="0" distR="0" wp14:anchorId="3DD51116" wp14:editId="3A7A15D0">
            <wp:extent cx="4724400" cy="3084993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31024" cy="3089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8E026C" w14:textId="77777777" w:rsidR="00BC1733" w:rsidRPr="00BC1733" w:rsidRDefault="00BC1733" w:rsidP="00BC1733">
      <w:p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</w:p>
    <w:p w14:paraId="58205235" w14:textId="77777777" w:rsidR="00AB0DE8" w:rsidRDefault="00AB0DE8" w:rsidP="0040785B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Retrieve a list with all female employees whose first name is Kellie. </w:t>
      </w:r>
    </w:p>
    <w:p w14:paraId="78A39790" w14:textId="1D7AE359" w:rsidR="00BC1733" w:rsidRPr="00BC1733" w:rsidRDefault="00BC1733" w:rsidP="00BC1733">
      <w:r>
        <w:t xml:space="preserve">          </w:t>
      </w:r>
      <w:r>
        <w:rPr>
          <w:rFonts w:ascii="Consolas" w:hAnsi="Consolas" w:cs="Consolas"/>
          <w:b/>
          <w:bCs/>
          <w:color w:val="800000"/>
          <w:sz w:val="20"/>
          <w:szCs w:val="20"/>
          <w:shd w:val="clear" w:color="auto" w:fill="E8F2FE"/>
        </w:rPr>
        <w:t>SELECT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* </w:t>
      </w:r>
      <w:r>
        <w:rPr>
          <w:rFonts w:ascii="Consolas" w:hAnsi="Consolas" w:cs="Consolas"/>
          <w:b/>
          <w:bCs/>
          <w:color w:val="800000"/>
          <w:sz w:val="20"/>
          <w:szCs w:val="20"/>
          <w:shd w:val="clear" w:color="auto" w:fill="E8F2FE"/>
        </w:rPr>
        <w:t>FROM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EMPLOYEES </w:t>
      </w:r>
      <w:r>
        <w:rPr>
          <w:rFonts w:ascii="Consolas" w:hAnsi="Consolas" w:cs="Consolas"/>
          <w:b/>
          <w:bCs/>
          <w:color w:val="800000"/>
          <w:sz w:val="20"/>
          <w:szCs w:val="20"/>
          <w:shd w:val="clear" w:color="auto" w:fill="E8F2FE"/>
        </w:rPr>
        <w:t>WHERE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FIRST_NAME = </w:t>
      </w:r>
      <w:r>
        <w:rPr>
          <w:rFonts w:ascii="Consolas" w:hAnsi="Consolas" w:cs="Consolas"/>
          <w:color w:val="008000"/>
          <w:sz w:val="20"/>
          <w:szCs w:val="20"/>
          <w:shd w:val="clear" w:color="auto" w:fill="E8F2FE"/>
        </w:rPr>
        <w:t>'KELLIE'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</w:t>
      </w:r>
      <w:r>
        <w:rPr>
          <w:rFonts w:ascii="Consolas" w:hAnsi="Consolas" w:cs="Consolas"/>
          <w:b/>
          <w:bCs/>
          <w:color w:val="800000"/>
          <w:sz w:val="20"/>
          <w:szCs w:val="20"/>
          <w:shd w:val="clear" w:color="auto" w:fill="E8F2FE"/>
        </w:rPr>
        <w:t>AND</w:t>
      </w:r>
      <w:r>
        <w:rPr>
          <w:rFonts w:ascii="Consolas" w:hAnsi="Consolas" w:cs="Consolas"/>
          <w:color w:val="000000"/>
          <w:sz w:val="20"/>
          <w:szCs w:val="20"/>
          <w:shd w:val="clear" w:color="auto" w:fill="E8F2FE"/>
        </w:rPr>
        <w:t xml:space="preserve"> GENDER = </w:t>
      </w:r>
      <w:r>
        <w:rPr>
          <w:rFonts w:ascii="Consolas" w:hAnsi="Consolas" w:cs="Consolas"/>
          <w:color w:val="008000"/>
          <w:sz w:val="20"/>
          <w:szCs w:val="20"/>
          <w:shd w:val="clear" w:color="auto" w:fill="E8F2FE"/>
        </w:rPr>
        <w:t>'F'</w:t>
      </w:r>
    </w:p>
    <w:p w14:paraId="6AFE96E4" w14:textId="77777777" w:rsidR="00AB0DE8" w:rsidRDefault="00AB0DE8" w:rsidP="0040785B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Retrieve a list with all employees whose first name is either Kellie or </w:t>
      </w:r>
      <w:proofErr w:type="spellStart"/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Aruna</w:t>
      </w:r>
      <w:proofErr w:type="spellEnd"/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.</w:t>
      </w:r>
    </w:p>
    <w:p w14:paraId="0E708ADA" w14:textId="60F05710" w:rsidR="00BC1733" w:rsidRDefault="00BC1733" w:rsidP="00BC1733">
      <w:p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     </w:t>
      </w:r>
      <w:r w:rsidRPr="00BC1733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drawing>
          <wp:inline distT="0" distB="0" distL="0" distR="0" wp14:anchorId="7F48DBEC" wp14:editId="0A1CB934">
            <wp:extent cx="5943600" cy="18256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DF6128" w14:textId="77777777" w:rsidR="00BC1733" w:rsidRPr="00BC1733" w:rsidRDefault="00BC1733" w:rsidP="00BC1733">
      <w:p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</w:p>
    <w:p w14:paraId="43EF8849" w14:textId="77777777" w:rsidR="0040785B" w:rsidRDefault="0040785B" w:rsidP="0040785B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 w:rsidRPr="0040785B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lastRenderedPageBreak/>
        <w:t xml:space="preserve">Create a list of all fields from employees table </w:t>
      </w:r>
      <w:r w:rsidR="00AB0DE8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that are female </w:t>
      </w:r>
      <w:r w:rsidRPr="0040785B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and the first name is either Kellie OR </w:t>
      </w:r>
      <w:proofErr w:type="spellStart"/>
      <w:r w:rsidRPr="0040785B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Aruna</w:t>
      </w:r>
      <w:proofErr w:type="spellEnd"/>
      <w:r w:rsidRPr="0040785B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. (</w:t>
      </w:r>
      <w:proofErr w:type="gramStart"/>
      <w:r w:rsidRPr="0040785B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be</w:t>
      </w:r>
      <w:proofErr w:type="gramEnd"/>
      <w:r w:rsidRPr="0040785B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 wary of order of precedence!)</w:t>
      </w:r>
    </w:p>
    <w:p w14:paraId="0AF9C73A" w14:textId="035561FC" w:rsidR="00BC1733" w:rsidRPr="00BC1733" w:rsidRDefault="00BC1733" w:rsidP="00BC1733">
      <w:p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 w:rsidRPr="00BC1733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drawing>
          <wp:inline distT="0" distB="0" distL="0" distR="0" wp14:anchorId="7D9CAE8D" wp14:editId="280823F7">
            <wp:extent cx="5943600" cy="2282825"/>
            <wp:effectExtent l="0" t="0" r="0" b="317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C423E" w14:textId="77777777" w:rsidR="0040785B" w:rsidRDefault="0040785B" w:rsidP="0040785B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Use the IN operator to select all individuals from the “employees” table, whose first name is either “Denis”, or “Elvis”.</w:t>
      </w:r>
    </w:p>
    <w:p w14:paraId="5B588AAD" w14:textId="19334C40" w:rsidR="00BC1733" w:rsidRPr="00BC1733" w:rsidRDefault="002070F6" w:rsidP="00BC1733">
      <w:pP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</w:pPr>
      <w:r w:rsidRPr="002070F6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drawing>
          <wp:inline distT="0" distB="0" distL="0" distR="0" wp14:anchorId="6000E4C7" wp14:editId="55CFA31B">
            <wp:extent cx="5943600" cy="1521460"/>
            <wp:effectExtent l="0" t="0" r="0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2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629AE" w14:textId="77777777" w:rsidR="0040785B" w:rsidRPr="002070F6" w:rsidRDefault="0040785B" w:rsidP="00AB0DE8">
      <w:pPr>
        <w:pStyle w:val="ListParagraph"/>
        <w:numPr>
          <w:ilvl w:val="0"/>
          <w:numId w:val="1"/>
        </w:numPr>
        <w:spacing w:after="0"/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Extract all records from the ‘employees’ table, aside from those with employees named John, Mark, or Jacob.</w:t>
      </w:r>
    </w:p>
    <w:p w14:paraId="19B11B74" w14:textId="1514E175" w:rsidR="002070F6" w:rsidRDefault="002070F6" w:rsidP="002070F6">
      <w:pPr>
        <w:spacing w:after="0"/>
      </w:pPr>
      <w:r w:rsidRPr="002070F6">
        <w:lastRenderedPageBreak/>
        <w:drawing>
          <wp:inline distT="0" distB="0" distL="0" distR="0" wp14:anchorId="5D19F575" wp14:editId="030E0647">
            <wp:extent cx="5943600" cy="27203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20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68F879" w14:textId="77777777" w:rsidR="001A78C3" w:rsidRPr="00AB0DE8" w:rsidRDefault="001A78C3" w:rsidP="002070F6">
      <w:pPr>
        <w:spacing w:after="0"/>
      </w:pPr>
    </w:p>
    <w:p w14:paraId="52C9B3EE" w14:textId="77777777" w:rsidR="00AB0DE8" w:rsidRDefault="00AB0DE8" w:rsidP="00AB0DE8">
      <w:pPr>
        <w:pStyle w:val="NormalWeb"/>
        <w:numPr>
          <w:ilvl w:val="0"/>
          <w:numId w:val="1"/>
        </w:numPr>
        <w:shd w:val="clear" w:color="auto" w:fill="FFFFFF"/>
        <w:spacing w:before="0" w:beforeAutospacing="0" w:after="0" w:afterAutospacing="0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Select all the information from the “salaries” table regarding contracts from 66,000 to 70,000 dollars per year.</w:t>
      </w:r>
    </w:p>
    <w:p w14:paraId="1AF84750" w14:textId="77777777" w:rsidR="001A78C3" w:rsidRDefault="001A78C3" w:rsidP="001A78C3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9303B"/>
          <w:sz w:val="27"/>
          <w:szCs w:val="27"/>
        </w:rPr>
      </w:pPr>
    </w:p>
    <w:p w14:paraId="4FDB0EA9" w14:textId="25F8658A" w:rsidR="001A78C3" w:rsidRDefault="001A78C3" w:rsidP="001A78C3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9303B"/>
          <w:sz w:val="27"/>
          <w:szCs w:val="27"/>
        </w:rPr>
      </w:pPr>
      <w:r w:rsidRPr="001A78C3">
        <w:rPr>
          <w:rFonts w:ascii="Helvetica" w:hAnsi="Helvetica" w:cs="Helvetica"/>
          <w:color w:val="29303B"/>
          <w:sz w:val="27"/>
          <w:szCs w:val="27"/>
        </w:rPr>
        <w:drawing>
          <wp:inline distT="0" distB="0" distL="0" distR="0" wp14:anchorId="455C2CAF" wp14:editId="7C2B0F56">
            <wp:extent cx="5544324" cy="2943636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44324" cy="2943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1118C" w14:textId="77777777" w:rsidR="001A78C3" w:rsidRDefault="001A78C3" w:rsidP="001A78C3">
      <w:pPr>
        <w:pStyle w:val="NormalWeb"/>
        <w:shd w:val="clear" w:color="auto" w:fill="FFFFFF"/>
        <w:spacing w:before="0" w:beforeAutospacing="0" w:after="0" w:afterAutospacing="0"/>
        <w:rPr>
          <w:rFonts w:ascii="Helvetica" w:hAnsi="Helvetica" w:cs="Helvetica"/>
          <w:color w:val="29303B"/>
          <w:sz w:val="27"/>
          <w:szCs w:val="27"/>
        </w:rPr>
      </w:pPr>
    </w:p>
    <w:p w14:paraId="1F088263" w14:textId="77777777" w:rsidR="00AB0DE8" w:rsidRDefault="00AB0DE8" w:rsidP="00AB0DE8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Retrieve a list with all individuals whose employee number is </w:t>
      </w:r>
      <w:r>
        <w:rPr>
          <w:rFonts w:ascii="Helvetica" w:hAnsi="Helvetica" w:cs="Helvetica"/>
          <w:color w:val="29303B"/>
          <w:sz w:val="27"/>
          <w:szCs w:val="27"/>
          <w:u w:val="single"/>
        </w:rPr>
        <w:t>not</w:t>
      </w:r>
      <w:r>
        <w:rPr>
          <w:rFonts w:ascii="Helvetica" w:hAnsi="Helvetica" w:cs="Helvetica"/>
          <w:color w:val="29303B"/>
          <w:sz w:val="27"/>
          <w:szCs w:val="27"/>
        </w:rPr>
        <w:t xml:space="preserve"> between ‘10004’ </w:t>
      </w:r>
      <w:r w:rsidRPr="00AB0DE8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and</w:t>
      </w:r>
      <w:r>
        <w:rPr>
          <w:rFonts w:ascii="Helvetica" w:hAnsi="Helvetica" w:cs="Helvetica"/>
          <w:color w:val="29303B"/>
          <w:sz w:val="27"/>
          <w:szCs w:val="27"/>
        </w:rPr>
        <w:t xml:space="preserve"> ‘10012’.</w:t>
      </w:r>
    </w:p>
    <w:p w14:paraId="41D47F49" w14:textId="77777777" w:rsidR="001A78C3" w:rsidRDefault="001A78C3" w:rsidP="001A78C3">
      <w:pPr>
        <w:rPr>
          <w:rFonts w:ascii="Helvetica" w:hAnsi="Helvetica" w:cs="Helvetica"/>
          <w:color w:val="29303B"/>
          <w:sz w:val="27"/>
          <w:szCs w:val="27"/>
        </w:rPr>
      </w:pPr>
    </w:p>
    <w:p w14:paraId="6EB2C071" w14:textId="77777777" w:rsidR="001A78C3" w:rsidRDefault="001A78C3" w:rsidP="001A78C3">
      <w:pPr>
        <w:rPr>
          <w:rFonts w:ascii="Helvetica" w:hAnsi="Helvetica" w:cs="Helvetica"/>
          <w:color w:val="29303B"/>
          <w:sz w:val="27"/>
          <w:szCs w:val="27"/>
        </w:rPr>
      </w:pPr>
    </w:p>
    <w:p w14:paraId="5A8DABF4" w14:textId="6E8D88F8" w:rsidR="001A78C3" w:rsidRPr="001A78C3" w:rsidRDefault="0085519D" w:rsidP="001A78C3">
      <w:pPr>
        <w:rPr>
          <w:rFonts w:ascii="Helvetica" w:hAnsi="Helvetica" w:cs="Helvetica"/>
          <w:color w:val="29303B"/>
          <w:sz w:val="27"/>
          <w:szCs w:val="27"/>
        </w:rPr>
      </w:pPr>
      <w:r w:rsidRPr="0085519D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46CC9777" wp14:editId="150E5F35">
            <wp:extent cx="5943600" cy="291719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ECA09" w14:textId="77777777" w:rsidR="00AB0DE8" w:rsidRPr="00684710" w:rsidRDefault="00684710" w:rsidP="0040785B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 w:rsidRPr="00684710">
        <w:rPr>
          <w:rFonts w:ascii="Helvetica" w:hAnsi="Helvetica" w:cs="Helvetica"/>
          <w:color w:val="29303B"/>
          <w:sz w:val="27"/>
          <w:szCs w:val="27"/>
        </w:rPr>
        <w:t>Using the views provided in the employees database,</w:t>
      </w:r>
    </w:p>
    <w:p w14:paraId="2F198C58" w14:textId="77777777" w:rsidR="00684710" w:rsidRDefault="00684710" w:rsidP="00684710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List all from the first view</w:t>
      </w:r>
    </w:p>
    <w:p w14:paraId="491171F7" w14:textId="03CEFB30" w:rsid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  <w:r w:rsidRPr="00F0137E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36870BBF" wp14:editId="0D630385">
            <wp:extent cx="5943600" cy="44767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7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170BC" w14:textId="77777777" w:rsidR="00F0137E" w:rsidRP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</w:p>
    <w:p w14:paraId="0229D3FB" w14:textId="77777777" w:rsidR="00684710" w:rsidRDefault="00684710" w:rsidP="00684710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List all from the next view.</w:t>
      </w:r>
    </w:p>
    <w:p w14:paraId="2A8ABFD6" w14:textId="77777777" w:rsid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</w:p>
    <w:p w14:paraId="5D26665E" w14:textId="518C6DC8" w:rsidR="00F0137E" w:rsidRP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  <w:r w:rsidRPr="00F0137E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135C7CA8" wp14:editId="2348D1E2">
            <wp:extent cx="5943600" cy="4494530"/>
            <wp:effectExtent l="0" t="0" r="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94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51B136" w14:textId="77777777" w:rsidR="00F0137E" w:rsidRP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</w:p>
    <w:p w14:paraId="19B5E6A7" w14:textId="77777777" w:rsidR="00684710" w:rsidRDefault="00684710" w:rsidP="00684710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Create a view named </w:t>
      </w:r>
      <w:proofErr w:type="spellStart"/>
      <w:r>
        <w:rPr>
          <w:rFonts w:ascii="Helvetica" w:hAnsi="Helvetica" w:cs="Helvetica"/>
          <w:color w:val="29303B"/>
          <w:sz w:val="27"/>
          <w:szCs w:val="27"/>
        </w:rPr>
        <w:t>new_view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>, it should consist of:</w:t>
      </w:r>
    </w:p>
    <w:p w14:paraId="725E5D6C" w14:textId="77777777" w:rsidR="00364031" w:rsidRDefault="00364031" w:rsidP="00364031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first name</w:t>
      </w:r>
      <w:r w:rsidR="0098654D" w:rsidRPr="0098654D">
        <w:rPr>
          <w:rFonts w:ascii="Helvetica" w:hAnsi="Helvetica" w:cs="Helvetica"/>
          <w:color w:val="29303B"/>
          <w:sz w:val="27"/>
          <w:szCs w:val="27"/>
        </w:rPr>
        <w:t xml:space="preserve"> </w:t>
      </w:r>
      <w:r w:rsidR="0098654D">
        <w:rPr>
          <w:rFonts w:ascii="Helvetica" w:hAnsi="Helvetica" w:cs="Helvetica"/>
          <w:color w:val="29303B"/>
          <w:sz w:val="27"/>
          <w:szCs w:val="27"/>
        </w:rPr>
        <w:t>(employee table)</w:t>
      </w:r>
    </w:p>
    <w:p w14:paraId="2932F764" w14:textId="77777777" w:rsidR="00364031" w:rsidRDefault="00364031" w:rsidP="00364031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last name</w:t>
      </w:r>
      <w:r w:rsidR="0098654D">
        <w:rPr>
          <w:rFonts w:ascii="Helvetica" w:hAnsi="Helvetica" w:cs="Helvetica"/>
          <w:color w:val="29303B"/>
          <w:sz w:val="27"/>
          <w:szCs w:val="27"/>
        </w:rPr>
        <w:t xml:space="preserve">    “       “</w:t>
      </w:r>
    </w:p>
    <w:p w14:paraId="2349743F" w14:textId="77777777" w:rsidR="0098654D" w:rsidRPr="0098654D" w:rsidRDefault="00364031" w:rsidP="0098654D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gender</w:t>
      </w:r>
      <w:r w:rsidR="0098654D">
        <w:rPr>
          <w:rFonts w:ascii="Helvetica" w:hAnsi="Helvetica" w:cs="Helvetica"/>
          <w:color w:val="29303B"/>
          <w:sz w:val="27"/>
          <w:szCs w:val="27"/>
        </w:rPr>
        <w:t xml:space="preserve">         “       “</w:t>
      </w:r>
    </w:p>
    <w:p w14:paraId="53FD6236" w14:textId="77777777" w:rsidR="00364031" w:rsidRDefault="00364031" w:rsidP="00364031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hire date</w:t>
      </w:r>
      <w:r w:rsidR="0098654D">
        <w:rPr>
          <w:rFonts w:ascii="Helvetica" w:hAnsi="Helvetica" w:cs="Helvetica"/>
          <w:color w:val="29303B"/>
          <w:sz w:val="27"/>
          <w:szCs w:val="27"/>
        </w:rPr>
        <w:t xml:space="preserve">     “        “</w:t>
      </w:r>
    </w:p>
    <w:p w14:paraId="3AAD9CD7" w14:textId="77777777" w:rsidR="00364031" w:rsidRDefault="0098654D" w:rsidP="00364031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Title (from title table)</w:t>
      </w:r>
    </w:p>
    <w:p w14:paraId="3166BB2C" w14:textId="3F51D98D" w:rsidR="00FB13D8" w:rsidRDefault="00FB13D8" w:rsidP="00FB13D8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Retrieve all rows using the View </w:t>
      </w:r>
      <w:proofErr w:type="spellStart"/>
      <w:r>
        <w:rPr>
          <w:rFonts w:ascii="Helvetica" w:hAnsi="Helvetica" w:cs="Helvetica"/>
          <w:color w:val="29303B"/>
          <w:sz w:val="27"/>
          <w:szCs w:val="27"/>
        </w:rPr>
        <w:t>new_view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>.</w:t>
      </w:r>
    </w:p>
    <w:p w14:paraId="3BA89728" w14:textId="5A9A9BEE" w:rsid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  <w:r w:rsidRPr="00F0137E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785CE74D" wp14:editId="5D47D4F9">
            <wp:extent cx="5943600" cy="327342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3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9D75C" w14:textId="77777777" w:rsid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</w:p>
    <w:p w14:paraId="67E7CA52" w14:textId="77777777" w:rsidR="00F0137E" w:rsidRPr="00F0137E" w:rsidRDefault="00F0137E" w:rsidP="00F0137E">
      <w:pPr>
        <w:rPr>
          <w:rFonts w:ascii="Helvetica" w:hAnsi="Helvetica" w:cs="Helvetica"/>
          <w:color w:val="29303B"/>
          <w:sz w:val="27"/>
          <w:szCs w:val="27"/>
        </w:rPr>
      </w:pPr>
    </w:p>
    <w:p w14:paraId="4213C4E6" w14:textId="26704D9D" w:rsidR="00AA219A" w:rsidRPr="00406C4E" w:rsidRDefault="00AA219A" w:rsidP="00AA219A">
      <w:pPr>
        <w:rPr>
          <w:rFonts w:ascii="Helvetica" w:hAnsi="Helvetica" w:cs="Helvetica"/>
          <w:b/>
          <w:bCs/>
          <w:color w:val="29303B"/>
          <w:sz w:val="27"/>
          <w:szCs w:val="27"/>
        </w:rPr>
      </w:pPr>
      <w:r w:rsidRPr="00406C4E">
        <w:rPr>
          <w:rFonts w:ascii="Helvetica" w:hAnsi="Helvetica" w:cs="Helvetica"/>
          <w:b/>
          <w:bCs/>
          <w:color w:val="29303B"/>
          <w:sz w:val="27"/>
          <w:szCs w:val="27"/>
        </w:rPr>
        <w:t xml:space="preserve">At this point, please download the </w:t>
      </w:r>
      <w:proofErr w:type="spellStart"/>
      <w:r w:rsidRPr="00406C4E">
        <w:rPr>
          <w:rFonts w:ascii="Helvetica" w:hAnsi="Helvetica" w:cs="Helvetica"/>
          <w:b/>
          <w:bCs/>
          <w:color w:val="29303B"/>
          <w:sz w:val="27"/>
          <w:szCs w:val="27"/>
        </w:rPr>
        <w:t>sqlscript</w:t>
      </w:r>
      <w:proofErr w:type="spellEnd"/>
      <w:r w:rsidRPr="00406C4E">
        <w:rPr>
          <w:rFonts w:ascii="Helvetica" w:hAnsi="Helvetica" w:cs="Helvetica"/>
          <w:b/>
          <w:bCs/>
          <w:color w:val="29303B"/>
          <w:sz w:val="27"/>
          <w:szCs w:val="27"/>
        </w:rPr>
        <w:t xml:space="preserve"> files provided located on Bb </w:t>
      </w:r>
    </w:p>
    <w:p w14:paraId="3D5E47D1" w14:textId="5E14167D" w:rsidR="00AA219A" w:rsidRPr="00406C4E" w:rsidRDefault="00AA219A" w:rsidP="00AA21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  <w:color w:val="29303B"/>
          <w:sz w:val="27"/>
          <w:szCs w:val="27"/>
        </w:rPr>
      </w:pPr>
      <w:proofErr w:type="spellStart"/>
      <w:r w:rsidRPr="00406C4E">
        <w:rPr>
          <w:rFonts w:ascii="Helvetica" w:hAnsi="Helvetica" w:cs="Helvetica"/>
          <w:b/>
          <w:bCs/>
          <w:color w:val="29303B"/>
          <w:sz w:val="27"/>
          <w:szCs w:val="27"/>
        </w:rPr>
        <w:t>department_dup_create</w:t>
      </w:r>
      <w:proofErr w:type="spellEnd"/>
      <w:r w:rsidRPr="00406C4E">
        <w:rPr>
          <w:rFonts w:ascii="Helvetica" w:hAnsi="Helvetica" w:cs="Helvetica"/>
          <w:b/>
          <w:bCs/>
          <w:color w:val="29303B"/>
          <w:sz w:val="27"/>
          <w:szCs w:val="27"/>
        </w:rPr>
        <w:t xml:space="preserve">  and</w:t>
      </w:r>
    </w:p>
    <w:p w14:paraId="43AFABFA" w14:textId="74AFA4A6" w:rsidR="00AA219A" w:rsidRPr="00406C4E" w:rsidRDefault="00AA219A" w:rsidP="00AA219A">
      <w:pPr>
        <w:pStyle w:val="ListParagraph"/>
        <w:numPr>
          <w:ilvl w:val="0"/>
          <w:numId w:val="2"/>
        </w:numPr>
        <w:rPr>
          <w:rFonts w:ascii="Helvetica" w:hAnsi="Helvetica" w:cs="Helvetica"/>
          <w:b/>
          <w:bCs/>
          <w:color w:val="29303B"/>
          <w:sz w:val="27"/>
          <w:szCs w:val="27"/>
        </w:rPr>
      </w:pPr>
      <w:proofErr w:type="spellStart"/>
      <w:r w:rsidRPr="00406C4E">
        <w:rPr>
          <w:rFonts w:ascii="Helvetica" w:hAnsi="Helvetica" w:cs="Helvetica"/>
          <w:b/>
          <w:bCs/>
          <w:color w:val="29303B"/>
          <w:sz w:val="27"/>
          <w:szCs w:val="27"/>
        </w:rPr>
        <w:t>dept_manager_dup</w:t>
      </w:r>
      <w:proofErr w:type="spellEnd"/>
    </w:p>
    <w:p w14:paraId="114C5916" w14:textId="1300BD44" w:rsidR="00AA219A" w:rsidRDefault="00AA219A" w:rsidP="00AA219A">
      <w:pPr>
        <w:rPr>
          <w:rFonts w:ascii="Helvetica" w:hAnsi="Helvetica" w:cs="Helvetica"/>
          <w:b/>
          <w:bCs/>
          <w:color w:val="29303B"/>
          <w:sz w:val="27"/>
          <w:szCs w:val="27"/>
        </w:rPr>
      </w:pPr>
      <w:r w:rsidRPr="00406C4E">
        <w:rPr>
          <w:rFonts w:ascii="Helvetica" w:hAnsi="Helvetica" w:cs="Helvetica"/>
          <w:b/>
          <w:bCs/>
          <w:color w:val="29303B"/>
          <w:sz w:val="27"/>
          <w:szCs w:val="27"/>
        </w:rPr>
        <w:t>Once saved on your PC/Mac, go to Workbench and run them (File – Run SQL Script) one at a time and IN ORDER! Refresh your schemas in Workbench, you should have two new tables.</w:t>
      </w:r>
      <w:r w:rsidR="00F872FB">
        <w:rPr>
          <w:rFonts w:ascii="Helvetica" w:hAnsi="Helvetica" w:cs="Helvetica"/>
          <w:b/>
          <w:bCs/>
          <w:color w:val="29303B"/>
          <w:sz w:val="27"/>
          <w:szCs w:val="27"/>
        </w:rPr>
        <w:t xml:space="preserve"> Use these new tables through the balance of the lab where applicable.</w:t>
      </w:r>
    </w:p>
    <w:p w14:paraId="1E698EAE" w14:textId="52936CCC" w:rsidR="00F872FB" w:rsidRDefault="00F872FB" w:rsidP="00AA219A">
      <w:pPr>
        <w:rPr>
          <w:rFonts w:ascii="Helvetica" w:hAnsi="Helvetica" w:cs="Helvetica"/>
          <w:b/>
          <w:bCs/>
          <w:color w:val="29303B"/>
          <w:sz w:val="27"/>
          <w:szCs w:val="27"/>
        </w:rPr>
      </w:pPr>
    </w:p>
    <w:p w14:paraId="7CC1A1CD" w14:textId="77777777" w:rsidR="00F872FB" w:rsidRPr="00406C4E" w:rsidRDefault="00F872FB" w:rsidP="00AA219A">
      <w:pPr>
        <w:rPr>
          <w:rFonts w:ascii="Helvetica" w:hAnsi="Helvetica" w:cs="Helvetica"/>
          <w:b/>
          <w:bCs/>
          <w:color w:val="29303B"/>
          <w:sz w:val="27"/>
          <w:szCs w:val="27"/>
        </w:rPr>
      </w:pPr>
    </w:p>
    <w:p w14:paraId="327811B1" w14:textId="77777777" w:rsidR="002461E5" w:rsidRPr="002461E5" w:rsidRDefault="002461E5" w:rsidP="00AA219A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</w:p>
    <w:p w14:paraId="4236697C" w14:textId="77777777" w:rsidR="002461E5" w:rsidRPr="000D3F98" w:rsidRDefault="00AA219A" w:rsidP="002461E5">
      <w:pPr>
        <w:pStyle w:val="ListParagraph"/>
        <w:numPr>
          <w:ilvl w:val="1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Using the new tables (the ones with _dup at the end) extract a list containing information about all managers’ employee number, first and last name, department number, and hire date.</w:t>
      </w:r>
    </w:p>
    <w:p w14:paraId="5EFAAE6B" w14:textId="77777777" w:rsidR="000D3F98" w:rsidRDefault="000D3F98" w:rsidP="000D3F98">
      <w:pPr>
        <w:rPr>
          <w:rFonts w:ascii="Helvetica" w:hAnsi="Helvetica" w:cs="Helvetica"/>
          <w:color w:val="29303B"/>
          <w:sz w:val="27"/>
          <w:szCs w:val="27"/>
        </w:rPr>
      </w:pPr>
    </w:p>
    <w:p w14:paraId="663AC5A2" w14:textId="27B1B34A" w:rsidR="000D3F98" w:rsidRPr="000D3F98" w:rsidRDefault="000D3F98" w:rsidP="000D3F98">
      <w:pPr>
        <w:rPr>
          <w:rFonts w:ascii="Helvetica" w:hAnsi="Helvetica" w:cs="Helvetica"/>
          <w:color w:val="29303B"/>
          <w:sz w:val="27"/>
          <w:szCs w:val="27"/>
        </w:rPr>
      </w:pPr>
      <w:r w:rsidRPr="000D3F98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6737D481" wp14:editId="6A05944E">
            <wp:extent cx="5943600" cy="3386455"/>
            <wp:effectExtent l="0" t="0" r="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0F604C" w14:textId="3D0E5A44" w:rsidR="002461E5" w:rsidRDefault="002461E5" w:rsidP="002461E5">
      <w:pPr>
        <w:pStyle w:val="NormalWeb"/>
        <w:numPr>
          <w:ilvl w:val="0"/>
          <w:numId w:val="4"/>
        </w:numPr>
        <w:shd w:val="clear" w:color="auto" w:fill="FFFFFF"/>
        <w:spacing w:before="0" w:beforeAutospacing="0" w:after="300" w:afterAutospacing="0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Join the 'employees' and the '</w:t>
      </w:r>
      <w:proofErr w:type="spellStart"/>
      <w:r>
        <w:rPr>
          <w:rFonts w:ascii="Helvetica" w:hAnsi="Helvetica" w:cs="Helvetica"/>
          <w:color w:val="29303B"/>
          <w:sz w:val="27"/>
          <w:szCs w:val="27"/>
        </w:rPr>
        <w:t>dept_manager</w:t>
      </w:r>
      <w:r w:rsidR="00F872FB">
        <w:rPr>
          <w:rFonts w:ascii="Helvetica" w:hAnsi="Helvetica" w:cs="Helvetica"/>
          <w:color w:val="29303B"/>
          <w:sz w:val="27"/>
          <w:szCs w:val="27"/>
        </w:rPr>
        <w:t>_dup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>' tables to return a subset of all the employees whose last name is Markovitch. See if the output contains a manager with that name.  </w:t>
      </w:r>
    </w:p>
    <w:p w14:paraId="32EE34D4" w14:textId="77777777" w:rsidR="002461E5" w:rsidRDefault="002461E5" w:rsidP="002461E5">
      <w:pPr>
        <w:pStyle w:val="NormalWeb"/>
        <w:shd w:val="clear" w:color="auto" w:fill="FFFFFF"/>
        <w:spacing w:before="0" w:beforeAutospacing="0" w:after="300" w:afterAutospacing="0"/>
        <w:ind w:left="1080"/>
        <w:rPr>
          <w:rStyle w:val="Emphasis"/>
          <w:rFonts w:ascii="Helvetica" w:hAnsi="Helvetica" w:cs="Helvetica"/>
          <w:color w:val="29303B"/>
          <w:sz w:val="27"/>
          <w:szCs w:val="27"/>
        </w:rPr>
      </w:pPr>
      <w:r>
        <w:rPr>
          <w:rStyle w:val="Emphasis"/>
          <w:rFonts w:ascii="Helvetica" w:hAnsi="Helvetica" w:cs="Helvetica"/>
          <w:color w:val="29303B"/>
          <w:sz w:val="27"/>
          <w:szCs w:val="27"/>
        </w:rPr>
        <w:t>Hint: Create an output containing information corresponding to the following fields: ‘</w:t>
      </w:r>
      <w:proofErr w:type="spellStart"/>
      <w:r>
        <w:rPr>
          <w:rStyle w:val="Emphasis"/>
          <w:rFonts w:ascii="Helvetica" w:hAnsi="Helvetica" w:cs="Helvetica"/>
          <w:color w:val="29303B"/>
          <w:sz w:val="27"/>
          <w:szCs w:val="27"/>
        </w:rPr>
        <w:t>emp_no</w:t>
      </w:r>
      <w:proofErr w:type="spellEnd"/>
      <w:r>
        <w:rPr>
          <w:rStyle w:val="Emphasis"/>
          <w:rFonts w:ascii="Helvetica" w:hAnsi="Helvetica" w:cs="Helvetica"/>
          <w:color w:val="29303B"/>
          <w:sz w:val="27"/>
          <w:szCs w:val="27"/>
        </w:rPr>
        <w:t>’, ‘</w:t>
      </w:r>
      <w:proofErr w:type="spellStart"/>
      <w:r>
        <w:rPr>
          <w:rStyle w:val="Emphasis"/>
          <w:rFonts w:ascii="Helvetica" w:hAnsi="Helvetica" w:cs="Helvetica"/>
          <w:color w:val="29303B"/>
          <w:sz w:val="27"/>
          <w:szCs w:val="27"/>
        </w:rPr>
        <w:t>first_name</w:t>
      </w:r>
      <w:proofErr w:type="spellEnd"/>
      <w:r>
        <w:rPr>
          <w:rStyle w:val="Emphasis"/>
          <w:rFonts w:ascii="Helvetica" w:hAnsi="Helvetica" w:cs="Helvetica"/>
          <w:color w:val="29303B"/>
          <w:sz w:val="27"/>
          <w:szCs w:val="27"/>
        </w:rPr>
        <w:t>’, ‘</w:t>
      </w:r>
      <w:proofErr w:type="spellStart"/>
      <w:r>
        <w:rPr>
          <w:rStyle w:val="Emphasis"/>
          <w:rFonts w:ascii="Helvetica" w:hAnsi="Helvetica" w:cs="Helvetica"/>
          <w:color w:val="29303B"/>
          <w:sz w:val="27"/>
          <w:szCs w:val="27"/>
        </w:rPr>
        <w:t>last_name</w:t>
      </w:r>
      <w:proofErr w:type="spellEnd"/>
      <w:r>
        <w:rPr>
          <w:rStyle w:val="Emphasis"/>
          <w:rFonts w:ascii="Helvetica" w:hAnsi="Helvetica" w:cs="Helvetica"/>
          <w:color w:val="29303B"/>
          <w:sz w:val="27"/>
          <w:szCs w:val="27"/>
        </w:rPr>
        <w:t>’, ‘</w:t>
      </w:r>
      <w:proofErr w:type="spellStart"/>
      <w:r>
        <w:rPr>
          <w:rStyle w:val="Emphasis"/>
          <w:rFonts w:ascii="Helvetica" w:hAnsi="Helvetica" w:cs="Helvetica"/>
          <w:color w:val="29303B"/>
          <w:sz w:val="27"/>
          <w:szCs w:val="27"/>
        </w:rPr>
        <w:t>dept_no</w:t>
      </w:r>
      <w:proofErr w:type="spellEnd"/>
      <w:r>
        <w:rPr>
          <w:rStyle w:val="Emphasis"/>
          <w:rFonts w:ascii="Helvetica" w:hAnsi="Helvetica" w:cs="Helvetica"/>
          <w:color w:val="29303B"/>
          <w:sz w:val="27"/>
          <w:szCs w:val="27"/>
        </w:rPr>
        <w:t>’, ‘</w:t>
      </w:r>
      <w:proofErr w:type="spellStart"/>
      <w:r>
        <w:rPr>
          <w:rStyle w:val="Emphasis"/>
          <w:rFonts w:ascii="Helvetica" w:hAnsi="Helvetica" w:cs="Helvetica"/>
          <w:color w:val="29303B"/>
          <w:sz w:val="27"/>
          <w:szCs w:val="27"/>
        </w:rPr>
        <w:t>from_date</w:t>
      </w:r>
      <w:proofErr w:type="spellEnd"/>
      <w:r>
        <w:rPr>
          <w:rStyle w:val="Emphasis"/>
          <w:rFonts w:ascii="Helvetica" w:hAnsi="Helvetica" w:cs="Helvetica"/>
          <w:color w:val="29303B"/>
          <w:sz w:val="27"/>
          <w:szCs w:val="27"/>
        </w:rPr>
        <w:t>’. Order by '</w:t>
      </w:r>
      <w:proofErr w:type="spellStart"/>
      <w:r>
        <w:rPr>
          <w:rStyle w:val="Emphasis"/>
          <w:rFonts w:ascii="Helvetica" w:hAnsi="Helvetica" w:cs="Helvetica"/>
          <w:color w:val="29303B"/>
          <w:sz w:val="27"/>
          <w:szCs w:val="27"/>
        </w:rPr>
        <w:t>dept_no</w:t>
      </w:r>
      <w:proofErr w:type="spellEnd"/>
      <w:r>
        <w:rPr>
          <w:rStyle w:val="Emphasis"/>
          <w:rFonts w:ascii="Helvetica" w:hAnsi="Helvetica" w:cs="Helvetica"/>
          <w:color w:val="29303B"/>
          <w:sz w:val="27"/>
          <w:szCs w:val="27"/>
        </w:rPr>
        <w:t>' descending, and then by '</w:t>
      </w:r>
      <w:proofErr w:type="spellStart"/>
      <w:r>
        <w:rPr>
          <w:rStyle w:val="Emphasis"/>
          <w:rFonts w:ascii="Helvetica" w:hAnsi="Helvetica" w:cs="Helvetica"/>
          <w:color w:val="29303B"/>
          <w:sz w:val="27"/>
          <w:szCs w:val="27"/>
        </w:rPr>
        <w:t>emp_no</w:t>
      </w:r>
      <w:proofErr w:type="spellEnd"/>
      <w:r>
        <w:rPr>
          <w:rStyle w:val="Emphasis"/>
          <w:rFonts w:ascii="Helvetica" w:hAnsi="Helvetica" w:cs="Helvetica"/>
          <w:color w:val="29303B"/>
          <w:sz w:val="27"/>
          <w:szCs w:val="27"/>
        </w:rPr>
        <w:t>'.</w:t>
      </w:r>
    </w:p>
    <w:p w14:paraId="12DE78D1" w14:textId="77777777" w:rsidR="00CA5386" w:rsidRDefault="00CA5386" w:rsidP="002461E5">
      <w:pPr>
        <w:pStyle w:val="NormalWeb"/>
        <w:shd w:val="clear" w:color="auto" w:fill="FFFFFF"/>
        <w:spacing w:before="0" w:beforeAutospacing="0" w:after="300" w:afterAutospacing="0"/>
        <w:ind w:left="1080"/>
        <w:rPr>
          <w:rStyle w:val="Emphasis"/>
          <w:rFonts w:ascii="Helvetica" w:hAnsi="Helvetica" w:cs="Helvetica"/>
          <w:color w:val="29303B"/>
          <w:sz w:val="27"/>
          <w:szCs w:val="27"/>
        </w:rPr>
      </w:pPr>
    </w:p>
    <w:p w14:paraId="7BCD99BA" w14:textId="3EFBE4A2" w:rsidR="00CA5386" w:rsidRDefault="00CA5386" w:rsidP="002461E5">
      <w:pPr>
        <w:pStyle w:val="NormalWeb"/>
        <w:shd w:val="clear" w:color="auto" w:fill="FFFFFF"/>
        <w:spacing w:before="0" w:beforeAutospacing="0" w:after="300" w:afterAutospacing="0"/>
        <w:ind w:left="1080"/>
        <w:rPr>
          <w:rFonts w:ascii="Helvetica" w:hAnsi="Helvetica" w:cs="Helvetica"/>
          <w:color w:val="29303B"/>
          <w:sz w:val="27"/>
          <w:szCs w:val="27"/>
        </w:rPr>
      </w:pPr>
      <w:r w:rsidRPr="00CA5386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607EF6DD" wp14:editId="37C9F528">
            <wp:extent cx="5943600" cy="2776855"/>
            <wp:effectExtent l="0" t="0" r="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76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DA02C" w14:textId="3035E1C9" w:rsidR="0063358F" w:rsidRPr="00983046" w:rsidRDefault="00672BB6" w:rsidP="00672BB6">
      <w:pPr>
        <w:pStyle w:val="ListParagraph"/>
        <w:numPr>
          <w:ilvl w:val="0"/>
          <w:numId w:val="1"/>
        </w:num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 </w:t>
      </w:r>
      <w:r w:rsidR="001256DC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Select all managers’ first and last name, hire date, job title, </w:t>
      </w:r>
      <w:r w:rsidR="00310EAA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>from</w:t>
      </w:r>
      <w:r w:rsidR="001256DC">
        <w:rPr>
          <w:rFonts w:ascii="Helvetica" w:hAnsi="Helvetica" w:cs="Helvetica"/>
          <w:color w:val="29303B"/>
          <w:sz w:val="27"/>
          <w:szCs w:val="27"/>
          <w:shd w:val="clear" w:color="auto" w:fill="FFFFFF"/>
        </w:rPr>
        <w:t xml:space="preserve"> date, and department name. This requires joining more than two tables!</w:t>
      </w:r>
    </w:p>
    <w:p w14:paraId="1E23AB85" w14:textId="33179469" w:rsidR="00983046" w:rsidRPr="00983046" w:rsidRDefault="00CA5386" w:rsidP="00983046">
      <w:pPr>
        <w:rPr>
          <w:rFonts w:ascii="Helvetica" w:hAnsi="Helvetica" w:cs="Helvetica"/>
          <w:color w:val="29303B"/>
          <w:sz w:val="27"/>
          <w:szCs w:val="27"/>
        </w:rPr>
      </w:pPr>
      <w:r w:rsidRPr="00CA5386">
        <w:rPr>
          <w:rFonts w:ascii="Helvetica" w:hAnsi="Helvetica" w:cs="Helvetica"/>
          <w:color w:val="29303B"/>
          <w:sz w:val="27"/>
          <w:szCs w:val="27"/>
        </w:rPr>
        <w:drawing>
          <wp:inline distT="0" distB="0" distL="0" distR="0" wp14:anchorId="2AA55078" wp14:editId="0C3C5193">
            <wp:extent cx="5943600" cy="261048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980A3" w14:textId="104AD88B" w:rsidR="00983046" w:rsidRDefault="00983046" w:rsidP="00983046">
      <w:pPr>
        <w:pStyle w:val="ListParagraph"/>
        <w:numPr>
          <w:ilvl w:val="0"/>
          <w:numId w:val="1"/>
        </w:numPr>
        <w:spacing w:before="240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 Now, create a TEMPORARY table called </w:t>
      </w:r>
      <w:proofErr w:type="spellStart"/>
      <w:r w:rsidR="009E217C">
        <w:rPr>
          <w:rFonts w:ascii="Helvetica" w:hAnsi="Helvetica" w:cs="Helvetica"/>
          <w:color w:val="29303B"/>
          <w:sz w:val="27"/>
          <w:szCs w:val="27"/>
        </w:rPr>
        <w:t>t</w:t>
      </w:r>
      <w:r>
        <w:rPr>
          <w:rFonts w:ascii="Helvetica" w:hAnsi="Helvetica" w:cs="Helvetica"/>
          <w:color w:val="29303B"/>
          <w:sz w:val="27"/>
          <w:szCs w:val="27"/>
        </w:rPr>
        <w:t>empsales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>.</w:t>
      </w:r>
    </w:p>
    <w:p w14:paraId="049F1D1B" w14:textId="77777777" w:rsidR="00983046" w:rsidRPr="00983046" w:rsidRDefault="00983046" w:rsidP="00983046">
      <w:pPr>
        <w:pStyle w:val="ListParagraph"/>
        <w:rPr>
          <w:rFonts w:ascii="Helvetica" w:hAnsi="Helvetica" w:cs="Helvetica"/>
          <w:color w:val="29303B"/>
          <w:sz w:val="27"/>
          <w:szCs w:val="27"/>
        </w:rPr>
      </w:pPr>
    </w:p>
    <w:p w14:paraId="334BF913" w14:textId="6096704D" w:rsidR="00983046" w:rsidRDefault="00983046" w:rsidP="00983046">
      <w:pPr>
        <w:pStyle w:val="ListParagraph"/>
        <w:numPr>
          <w:ilvl w:val="1"/>
          <w:numId w:val="1"/>
        </w:numPr>
        <w:spacing w:before="240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Add a column </w:t>
      </w:r>
      <w:proofErr w:type="spellStart"/>
      <w:r>
        <w:rPr>
          <w:rFonts w:ascii="Helvetica" w:hAnsi="Helvetica" w:cs="Helvetica"/>
          <w:color w:val="29303B"/>
          <w:sz w:val="27"/>
          <w:szCs w:val="27"/>
        </w:rPr>
        <w:t>product_name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 xml:space="preserve">   </w:t>
      </w:r>
      <w:proofErr w:type="spellStart"/>
      <w:r>
        <w:rPr>
          <w:rFonts w:ascii="Helvetica" w:hAnsi="Helvetica" w:cs="Helvetica"/>
          <w:color w:val="29303B"/>
          <w:sz w:val="27"/>
          <w:szCs w:val="27"/>
        </w:rPr>
        <w:t>varchar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>(25), do not allow nulls</w:t>
      </w:r>
    </w:p>
    <w:p w14:paraId="065F280C" w14:textId="1960B590" w:rsidR="00983046" w:rsidRDefault="00983046" w:rsidP="00983046">
      <w:pPr>
        <w:pStyle w:val="ListParagraph"/>
        <w:numPr>
          <w:ilvl w:val="1"/>
          <w:numId w:val="1"/>
        </w:numPr>
        <w:spacing w:before="240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Add a column </w:t>
      </w:r>
      <w:proofErr w:type="spellStart"/>
      <w:r>
        <w:rPr>
          <w:rFonts w:ascii="Helvetica" w:hAnsi="Helvetica" w:cs="Helvetica"/>
          <w:color w:val="29303B"/>
          <w:sz w:val="27"/>
          <w:szCs w:val="27"/>
        </w:rPr>
        <w:t>tot_sales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 xml:space="preserve">       Integer unsigned, do not allow nulls default the value to zero.</w:t>
      </w:r>
    </w:p>
    <w:p w14:paraId="64F240D7" w14:textId="769946A2" w:rsidR="00CA5386" w:rsidRPr="00CA5386" w:rsidRDefault="00CA5386" w:rsidP="00CA5386">
      <w:pPr>
        <w:spacing w:before="240"/>
        <w:rPr>
          <w:rFonts w:ascii="Helvetica" w:hAnsi="Helvetica" w:cs="Helvetica"/>
          <w:color w:val="29303B"/>
          <w:sz w:val="27"/>
          <w:szCs w:val="27"/>
        </w:rPr>
      </w:pPr>
      <w:r w:rsidRPr="00CA5386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7137A65E" wp14:editId="7EF6452D">
            <wp:extent cx="5344271" cy="3200847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44271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20352" w14:textId="4EB8EC55" w:rsidR="00983046" w:rsidRDefault="00983046" w:rsidP="009E217C">
      <w:pPr>
        <w:pStyle w:val="ListParagraph"/>
        <w:numPr>
          <w:ilvl w:val="1"/>
          <w:numId w:val="1"/>
        </w:numPr>
        <w:spacing w:before="240" w:line="480" w:lineRule="auto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Issue a use command to </w:t>
      </w:r>
      <w:proofErr w:type="spellStart"/>
      <w:r>
        <w:rPr>
          <w:rFonts w:ascii="Helvetica" w:hAnsi="Helvetica" w:cs="Helvetica"/>
          <w:color w:val="29303B"/>
          <w:sz w:val="27"/>
          <w:szCs w:val="27"/>
        </w:rPr>
        <w:t>Tempsales</w:t>
      </w:r>
      <w:proofErr w:type="spellEnd"/>
    </w:p>
    <w:p w14:paraId="48C8D83E" w14:textId="2EEEABD9" w:rsidR="00CA5386" w:rsidRPr="00CA5386" w:rsidRDefault="005B406B" w:rsidP="00CA5386">
      <w:pPr>
        <w:spacing w:before="240" w:line="480" w:lineRule="auto"/>
        <w:rPr>
          <w:rFonts w:ascii="Helvetica" w:hAnsi="Helvetica" w:cs="Helvetica"/>
          <w:color w:val="29303B"/>
          <w:sz w:val="27"/>
          <w:szCs w:val="27"/>
        </w:rPr>
      </w:pPr>
      <w:r w:rsidRPr="005B406B">
        <w:rPr>
          <w:rFonts w:ascii="Helvetica" w:hAnsi="Helvetica" w:cs="Helvetica"/>
          <w:color w:val="29303B"/>
          <w:sz w:val="27"/>
          <w:szCs w:val="27"/>
        </w:rPr>
        <w:drawing>
          <wp:inline distT="0" distB="0" distL="0" distR="0" wp14:anchorId="15437F79" wp14:editId="597DFE0D">
            <wp:extent cx="4505954" cy="35819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505954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4CB498" w14:textId="2E72F9F8" w:rsidR="00983046" w:rsidRDefault="00D26E9C" w:rsidP="009E217C">
      <w:pPr>
        <w:pStyle w:val="ListParagraph"/>
        <w:numPr>
          <w:ilvl w:val="0"/>
          <w:numId w:val="1"/>
        </w:numPr>
        <w:spacing w:before="240" w:line="360" w:lineRule="auto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lastRenderedPageBreak/>
        <w:t xml:space="preserve"> </w:t>
      </w:r>
      <w:r w:rsidR="00983046">
        <w:rPr>
          <w:rFonts w:ascii="Helvetica" w:hAnsi="Helvetica" w:cs="Helvetica"/>
          <w:color w:val="29303B"/>
          <w:sz w:val="27"/>
          <w:szCs w:val="27"/>
        </w:rPr>
        <w:t>Insert</w:t>
      </w:r>
      <w:r w:rsidR="009E217C">
        <w:rPr>
          <w:rFonts w:ascii="Helvetica" w:hAnsi="Helvetica" w:cs="Helvetica"/>
          <w:color w:val="29303B"/>
          <w:sz w:val="27"/>
          <w:szCs w:val="27"/>
        </w:rPr>
        <w:t xml:space="preserve"> two rows of data</w:t>
      </w:r>
    </w:p>
    <w:p w14:paraId="26E47993" w14:textId="7B6A54BC" w:rsidR="009E217C" w:rsidRDefault="009E217C" w:rsidP="009E217C">
      <w:pPr>
        <w:pStyle w:val="ListParagraph"/>
        <w:numPr>
          <w:ilvl w:val="1"/>
          <w:numId w:val="1"/>
        </w:numPr>
        <w:spacing w:before="240"/>
        <w:rPr>
          <w:rFonts w:ascii="Helvetica" w:hAnsi="Helvetica" w:cs="Helvetica"/>
          <w:color w:val="29303B"/>
          <w:sz w:val="27"/>
          <w:szCs w:val="27"/>
        </w:rPr>
      </w:pPr>
      <w:proofErr w:type="spellStart"/>
      <w:r>
        <w:rPr>
          <w:rFonts w:ascii="Helvetica" w:hAnsi="Helvetica" w:cs="Helvetica"/>
          <w:color w:val="29303B"/>
          <w:sz w:val="27"/>
          <w:szCs w:val="27"/>
        </w:rPr>
        <w:t>product_name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ab/>
        <w:t>‘apples’   and ‘cherries’</w:t>
      </w:r>
    </w:p>
    <w:p w14:paraId="3F6137D8" w14:textId="725C0DFD" w:rsidR="009E217C" w:rsidRDefault="009E217C" w:rsidP="009E217C">
      <w:pPr>
        <w:pStyle w:val="ListParagraph"/>
        <w:numPr>
          <w:ilvl w:val="1"/>
          <w:numId w:val="1"/>
        </w:numPr>
        <w:spacing w:before="240" w:line="480" w:lineRule="auto"/>
        <w:rPr>
          <w:rFonts w:ascii="Helvetica" w:hAnsi="Helvetica" w:cs="Helvetica"/>
          <w:color w:val="29303B"/>
          <w:sz w:val="27"/>
          <w:szCs w:val="27"/>
        </w:rPr>
      </w:pPr>
      <w:proofErr w:type="spellStart"/>
      <w:r>
        <w:rPr>
          <w:rFonts w:ascii="Helvetica" w:hAnsi="Helvetica" w:cs="Helvetica"/>
          <w:color w:val="29303B"/>
          <w:sz w:val="27"/>
          <w:szCs w:val="27"/>
        </w:rPr>
        <w:t>tot_sales</w:t>
      </w:r>
      <w:proofErr w:type="spellEnd"/>
      <w:r>
        <w:rPr>
          <w:rFonts w:ascii="Helvetica" w:hAnsi="Helvetica" w:cs="Helvetica"/>
          <w:color w:val="29303B"/>
          <w:sz w:val="27"/>
          <w:szCs w:val="27"/>
        </w:rPr>
        <w:tab/>
      </w:r>
      <w:r>
        <w:rPr>
          <w:rFonts w:ascii="Helvetica" w:hAnsi="Helvetica" w:cs="Helvetica"/>
          <w:color w:val="29303B"/>
          <w:sz w:val="27"/>
          <w:szCs w:val="27"/>
        </w:rPr>
        <w:tab/>
        <w:t>100</w:t>
      </w:r>
      <w:r>
        <w:rPr>
          <w:rFonts w:ascii="Helvetica" w:hAnsi="Helvetica" w:cs="Helvetica"/>
          <w:color w:val="29303B"/>
          <w:sz w:val="27"/>
          <w:szCs w:val="27"/>
        </w:rPr>
        <w:tab/>
        <w:t>and</w:t>
      </w:r>
      <w:r>
        <w:rPr>
          <w:rFonts w:ascii="Helvetica" w:hAnsi="Helvetica" w:cs="Helvetica"/>
          <w:color w:val="29303B"/>
          <w:sz w:val="27"/>
          <w:szCs w:val="27"/>
        </w:rPr>
        <w:tab/>
        <w:t>200</w:t>
      </w:r>
    </w:p>
    <w:p w14:paraId="0C585F25" w14:textId="01A374FC" w:rsidR="000A3D36" w:rsidRPr="000A3D36" w:rsidRDefault="000A3D36" w:rsidP="000A3D36">
      <w:pPr>
        <w:spacing w:before="240" w:line="480" w:lineRule="auto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 </w:t>
      </w:r>
      <w:r w:rsidRPr="000A3D36">
        <w:rPr>
          <w:rFonts w:ascii="Helvetica" w:hAnsi="Helvetica" w:cs="Helvetica"/>
          <w:color w:val="29303B"/>
          <w:sz w:val="27"/>
          <w:szCs w:val="27"/>
        </w:rPr>
        <w:drawing>
          <wp:inline distT="0" distB="0" distL="0" distR="0" wp14:anchorId="76CB8597" wp14:editId="6A5B4019">
            <wp:extent cx="5943600" cy="3442335"/>
            <wp:effectExtent l="0" t="0" r="0" b="571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FFDA86" w14:textId="2C1B4D58" w:rsidR="009E217C" w:rsidRDefault="00D26E9C" w:rsidP="00D26E9C">
      <w:pPr>
        <w:pStyle w:val="ListParagraph"/>
        <w:numPr>
          <w:ilvl w:val="0"/>
          <w:numId w:val="1"/>
        </w:numPr>
        <w:spacing w:before="240" w:line="480" w:lineRule="auto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 </w:t>
      </w:r>
      <w:r w:rsidR="009E217C">
        <w:rPr>
          <w:rFonts w:ascii="Helvetica" w:hAnsi="Helvetica" w:cs="Helvetica"/>
          <w:color w:val="29303B"/>
          <w:sz w:val="27"/>
          <w:szCs w:val="27"/>
        </w:rPr>
        <w:t xml:space="preserve">Select all rows all columns from </w:t>
      </w:r>
      <w:proofErr w:type="spellStart"/>
      <w:r w:rsidR="009E217C">
        <w:rPr>
          <w:rFonts w:ascii="Helvetica" w:hAnsi="Helvetica" w:cs="Helvetica"/>
          <w:color w:val="29303B"/>
          <w:sz w:val="27"/>
          <w:szCs w:val="27"/>
        </w:rPr>
        <w:t>tempsales</w:t>
      </w:r>
      <w:proofErr w:type="spellEnd"/>
      <w:r w:rsidR="009E217C">
        <w:rPr>
          <w:rFonts w:ascii="Helvetica" w:hAnsi="Helvetica" w:cs="Helvetica"/>
          <w:color w:val="29303B"/>
          <w:sz w:val="27"/>
          <w:szCs w:val="27"/>
        </w:rPr>
        <w:t>.</w:t>
      </w:r>
    </w:p>
    <w:p w14:paraId="49B6E270" w14:textId="61987E7F" w:rsidR="000A3D36" w:rsidRPr="000A3D36" w:rsidRDefault="000A3D36" w:rsidP="000A3D36">
      <w:pPr>
        <w:spacing w:before="240" w:line="480" w:lineRule="auto"/>
        <w:rPr>
          <w:rFonts w:ascii="Helvetica" w:hAnsi="Helvetica" w:cs="Helvetica"/>
          <w:color w:val="29303B"/>
          <w:sz w:val="27"/>
          <w:szCs w:val="27"/>
        </w:rPr>
      </w:pPr>
      <w:r w:rsidRPr="000A3D36">
        <w:rPr>
          <w:rFonts w:ascii="Helvetica" w:hAnsi="Helvetica" w:cs="Helvetica"/>
          <w:color w:val="29303B"/>
          <w:sz w:val="27"/>
          <w:szCs w:val="27"/>
        </w:rPr>
        <w:lastRenderedPageBreak/>
        <w:drawing>
          <wp:inline distT="0" distB="0" distL="0" distR="0" wp14:anchorId="3239AB46" wp14:editId="696C6DCD">
            <wp:extent cx="4286848" cy="2248214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286848" cy="2248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C8AE60" w14:textId="77777777" w:rsidR="00D26E9C" w:rsidRPr="00D26E9C" w:rsidRDefault="00D26E9C" w:rsidP="00D26E9C">
      <w:pPr>
        <w:spacing w:before="240" w:after="0"/>
        <w:ind w:left="18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 xml:space="preserve"> </w:t>
      </w:r>
    </w:p>
    <w:p w14:paraId="69A4927B" w14:textId="77777777" w:rsidR="00D26E9C" w:rsidRDefault="00D26E9C">
      <w:pPr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br w:type="page"/>
      </w:r>
    </w:p>
    <w:p w14:paraId="7204764F" w14:textId="77A0BA4B" w:rsidR="00D26E9C" w:rsidRDefault="00D26E9C" w:rsidP="00D26E9C">
      <w:pPr>
        <w:pStyle w:val="ListParagraph"/>
        <w:numPr>
          <w:ilvl w:val="0"/>
          <w:numId w:val="1"/>
        </w:numPr>
        <w:spacing w:before="240" w:after="0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lastRenderedPageBreak/>
        <w:t xml:space="preserve"> Finish the following SQL statements with a Case statement that </w:t>
      </w:r>
      <w:r w:rsidR="006430F0">
        <w:rPr>
          <w:rFonts w:ascii="Helvetica" w:hAnsi="Helvetica" w:cs="Helvetica"/>
          <w:color w:val="29303B"/>
          <w:sz w:val="27"/>
          <w:szCs w:val="27"/>
        </w:rPr>
        <w:t>extend</w:t>
      </w:r>
      <w:r>
        <w:rPr>
          <w:rFonts w:ascii="Helvetica" w:hAnsi="Helvetica" w:cs="Helvetica"/>
          <w:color w:val="29303B"/>
          <w:sz w:val="27"/>
          <w:szCs w:val="27"/>
        </w:rPr>
        <w:t>s gender of ‘F’ into Female, and ‘M’ into Male in your list.</w:t>
      </w:r>
    </w:p>
    <w:p w14:paraId="6B3718DE" w14:textId="77777777" w:rsidR="006430F0" w:rsidRDefault="006430F0" w:rsidP="00D26E9C">
      <w:pPr>
        <w:ind w:left="180"/>
        <w:rPr>
          <w:rFonts w:ascii="Helvetica" w:hAnsi="Helvetica" w:cs="Helvetica"/>
          <w:color w:val="29303B"/>
          <w:sz w:val="27"/>
          <w:szCs w:val="27"/>
        </w:rPr>
      </w:pPr>
    </w:p>
    <w:p w14:paraId="5B8C0FAC" w14:textId="2A892AAE" w:rsidR="00D26E9C" w:rsidRPr="00D26E9C" w:rsidRDefault="00D26E9C" w:rsidP="00D26E9C">
      <w:pPr>
        <w:ind w:left="18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 xml:space="preserve">With </w:t>
      </w:r>
      <w:proofErr w:type="spellStart"/>
      <w:r w:rsidRPr="00D26E9C">
        <w:rPr>
          <w:rFonts w:ascii="Helvetica" w:hAnsi="Helvetica" w:cs="Helvetica"/>
          <w:color w:val="29303B"/>
          <w:sz w:val="27"/>
          <w:szCs w:val="27"/>
        </w:rPr>
        <w:t>tempemp</w:t>
      </w:r>
      <w:proofErr w:type="spellEnd"/>
      <w:r w:rsidRPr="00D26E9C">
        <w:rPr>
          <w:rFonts w:ascii="Helvetica" w:hAnsi="Helvetica" w:cs="Helvetica"/>
          <w:color w:val="29303B"/>
          <w:sz w:val="27"/>
          <w:szCs w:val="27"/>
        </w:rPr>
        <w:t xml:space="preserve"> as (</w:t>
      </w:r>
    </w:p>
    <w:p w14:paraId="27422F6C" w14:textId="77777777" w:rsidR="00D26E9C" w:rsidRDefault="00D26E9C" w:rsidP="00D26E9C">
      <w:pPr>
        <w:ind w:left="18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ab/>
      </w:r>
      <w:proofErr w:type="gramStart"/>
      <w:r w:rsidRPr="00D26E9C">
        <w:rPr>
          <w:rFonts w:ascii="Helvetica" w:hAnsi="Helvetica" w:cs="Helvetica"/>
          <w:color w:val="29303B"/>
          <w:sz w:val="27"/>
          <w:szCs w:val="27"/>
        </w:rPr>
        <w:t xml:space="preserve">Select  </w:t>
      </w:r>
      <w:proofErr w:type="spellStart"/>
      <w:r w:rsidRPr="00D26E9C">
        <w:rPr>
          <w:rFonts w:ascii="Helvetica" w:hAnsi="Helvetica" w:cs="Helvetica"/>
          <w:color w:val="29303B"/>
          <w:sz w:val="27"/>
          <w:szCs w:val="27"/>
        </w:rPr>
        <w:t>emp</w:t>
      </w:r>
      <w:proofErr w:type="gramEnd"/>
      <w:r w:rsidRPr="00D26E9C">
        <w:rPr>
          <w:rFonts w:ascii="Helvetica" w:hAnsi="Helvetica" w:cs="Helvetica"/>
          <w:color w:val="29303B"/>
          <w:sz w:val="27"/>
          <w:szCs w:val="27"/>
        </w:rPr>
        <w:t>_no</w:t>
      </w:r>
      <w:proofErr w:type="spellEnd"/>
      <w:r w:rsidRPr="00D26E9C">
        <w:rPr>
          <w:rFonts w:ascii="Helvetica" w:hAnsi="Helvetica" w:cs="Helvetica"/>
          <w:color w:val="29303B"/>
          <w:sz w:val="27"/>
          <w:szCs w:val="27"/>
        </w:rPr>
        <w:t>, gender</w:t>
      </w:r>
    </w:p>
    <w:p w14:paraId="703511CD" w14:textId="77777777" w:rsidR="00FA09B6" w:rsidRPr="00FA09B6" w:rsidRDefault="000A3D36" w:rsidP="00FA09B6">
      <w:pPr>
        <w:shd w:val="clear" w:color="auto" w:fill="1E1E1E"/>
        <w:spacing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>
        <w:rPr>
          <w:rFonts w:ascii="Helvetica" w:hAnsi="Helvetica" w:cs="Helvetica"/>
          <w:color w:val="29303B"/>
          <w:sz w:val="27"/>
          <w:szCs w:val="27"/>
        </w:rPr>
        <w:t xml:space="preserve">      </w:t>
      </w:r>
      <w:r w:rsidR="00FA09B6" w:rsidRPr="00FA09B6">
        <w:rPr>
          <w:rFonts w:ascii="Consolas" w:eastAsia="Times New Roman" w:hAnsi="Consolas" w:cs="Times New Roman"/>
          <w:color w:val="569CD6"/>
          <w:sz w:val="21"/>
          <w:szCs w:val="21"/>
        </w:rPr>
        <w:t>CASE</w:t>
      </w:r>
      <w:r w:rsidR="00FA09B6" w:rsidRPr="00FA09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</w:t>
      </w:r>
      <w:r w:rsidR="00FA09B6" w:rsidRPr="00FA09B6">
        <w:rPr>
          <w:rFonts w:ascii="Consolas" w:eastAsia="Times New Roman" w:hAnsi="Consolas" w:cs="Times New Roman"/>
          <w:color w:val="569CD6"/>
          <w:sz w:val="21"/>
          <w:szCs w:val="21"/>
        </w:rPr>
        <w:t>WHEN</w:t>
      </w:r>
    </w:p>
    <w:p w14:paraId="3EF8CC33" w14:textId="77777777" w:rsidR="00FA09B6" w:rsidRPr="00FA09B6" w:rsidRDefault="00FA09B6" w:rsidP="00FA09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09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   GENDER = ‘F’ </w:t>
      </w:r>
      <w:r w:rsidRPr="00FA09B6">
        <w:rPr>
          <w:rFonts w:ascii="Consolas" w:eastAsia="Times New Roman" w:hAnsi="Consolas" w:cs="Times New Roman"/>
          <w:color w:val="569CD6"/>
          <w:sz w:val="21"/>
          <w:szCs w:val="21"/>
        </w:rPr>
        <w:t>THEN</w:t>
      </w:r>
      <w:r w:rsidRPr="00FA09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‘FEMALE’</w:t>
      </w:r>
    </w:p>
    <w:p w14:paraId="69BE9B90" w14:textId="77777777" w:rsidR="00FA09B6" w:rsidRPr="00FA09B6" w:rsidRDefault="00FA09B6" w:rsidP="00FA09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09B6">
        <w:rPr>
          <w:rFonts w:ascii="Consolas" w:eastAsia="Times New Roman" w:hAnsi="Consolas" w:cs="Times New Roman"/>
          <w:color w:val="D4D4D4"/>
          <w:sz w:val="21"/>
          <w:szCs w:val="21"/>
        </w:rPr>
        <w:t>   </w:t>
      </w:r>
      <w:r w:rsidRPr="00FA09B6">
        <w:rPr>
          <w:rFonts w:ascii="Consolas" w:eastAsia="Times New Roman" w:hAnsi="Consolas" w:cs="Times New Roman"/>
          <w:color w:val="569CD6"/>
          <w:sz w:val="21"/>
          <w:szCs w:val="21"/>
        </w:rPr>
        <w:t>ELSE</w:t>
      </w:r>
      <w:r w:rsidRPr="00FA09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‘MALE’</w:t>
      </w:r>
    </w:p>
    <w:p w14:paraId="5062D7C0" w14:textId="77777777" w:rsidR="00FA09B6" w:rsidRPr="00FA09B6" w:rsidRDefault="00FA09B6" w:rsidP="00FA09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</w:p>
    <w:p w14:paraId="20D888C8" w14:textId="6101CAD0" w:rsidR="000A3D36" w:rsidRDefault="000A3D36" w:rsidP="00FA09B6">
      <w:pPr>
        <w:ind w:left="180"/>
        <w:rPr>
          <w:rFonts w:ascii="Helvetica" w:hAnsi="Helvetica" w:cs="Helvetica"/>
          <w:color w:val="29303B"/>
          <w:sz w:val="27"/>
          <w:szCs w:val="27"/>
        </w:rPr>
      </w:pPr>
    </w:p>
    <w:p w14:paraId="31221854" w14:textId="35348052" w:rsidR="00D26E9C" w:rsidRPr="00D26E9C" w:rsidRDefault="00D26E9C" w:rsidP="000A3D36">
      <w:pPr>
        <w:ind w:left="18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 xml:space="preserve">   </w:t>
      </w:r>
      <w:r w:rsidR="006430F0">
        <w:rPr>
          <w:rFonts w:ascii="Helvetica" w:hAnsi="Helvetica" w:cs="Helvetica"/>
          <w:color w:val="29303B"/>
          <w:sz w:val="27"/>
          <w:szCs w:val="27"/>
        </w:rPr>
        <w:tab/>
      </w:r>
      <w:r w:rsidRPr="00D26E9C">
        <w:rPr>
          <w:rFonts w:ascii="Helvetica" w:hAnsi="Helvetica" w:cs="Helvetica"/>
          <w:color w:val="29303B"/>
          <w:sz w:val="27"/>
          <w:szCs w:val="27"/>
        </w:rPr>
        <w:t xml:space="preserve"> From</w:t>
      </w:r>
    </w:p>
    <w:p w14:paraId="040C1D0B" w14:textId="77777777" w:rsidR="00D26E9C" w:rsidRPr="00D26E9C" w:rsidRDefault="00D26E9C" w:rsidP="00D26E9C">
      <w:pPr>
        <w:ind w:left="18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ab/>
      </w:r>
      <w:r w:rsidRPr="00D26E9C">
        <w:rPr>
          <w:rFonts w:ascii="Helvetica" w:hAnsi="Helvetica" w:cs="Helvetica"/>
          <w:color w:val="29303B"/>
          <w:sz w:val="27"/>
          <w:szCs w:val="27"/>
        </w:rPr>
        <w:tab/>
        <w:t>employees</w:t>
      </w:r>
    </w:p>
    <w:p w14:paraId="5FC2F042" w14:textId="44EF943E" w:rsidR="00D26E9C" w:rsidRPr="00D26E9C" w:rsidRDefault="00D26E9C" w:rsidP="00D26E9C">
      <w:pPr>
        <w:ind w:left="18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 xml:space="preserve">     </w:t>
      </w:r>
      <w:r w:rsidR="006430F0">
        <w:rPr>
          <w:rFonts w:ascii="Helvetica" w:hAnsi="Helvetica" w:cs="Helvetica"/>
          <w:color w:val="29303B"/>
          <w:sz w:val="27"/>
          <w:szCs w:val="27"/>
        </w:rPr>
        <w:tab/>
      </w:r>
      <w:r w:rsidR="006430F0">
        <w:rPr>
          <w:rFonts w:ascii="Helvetica" w:hAnsi="Helvetica" w:cs="Helvetica"/>
          <w:color w:val="29303B"/>
          <w:sz w:val="27"/>
          <w:szCs w:val="27"/>
        </w:rPr>
        <w:tab/>
      </w:r>
      <w:r w:rsidRPr="00D26E9C">
        <w:rPr>
          <w:rFonts w:ascii="Helvetica" w:hAnsi="Helvetica" w:cs="Helvetica"/>
          <w:color w:val="29303B"/>
          <w:sz w:val="27"/>
          <w:szCs w:val="27"/>
        </w:rPr>
        <w:t xml:space="preserve">  )</w:t>
      </w:r>
    </w:p>
    <w:p w14:paraId="5487F5D5" w14:textId="77777777" w:rsidR="00D26E9C" w:rsidRPr="00D26E9C" w:rsidRDefault="00D26E9C" w:rsidP="006430F0">
      <w:pPr>
        <w:ind w:left="180" w:firstLine="54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>select</w:t>
      </w:r>
    </w:p>
    <w:p w14:paraId="41083371" w14:textId="7EEECEC2" w:rsidR="00D26E9C" w:rsidRDefault="00D26E9C" w:rsidP="00D26E9C">
      <w:pPr>
        <w:ind w:left="180"/>
        <w:rPr>
          <w:rFonts w:ascii="Helvetica" w:hAnsi="Helvetica" w:cs="Helvetica"/>
          <w:color w:val="29303B"/>
          <w:sz w:val="27"/>
          <w:szCs w:val="27"/>
        </w:rPr>
      </w:pPr>
      <w:r w:rsidRPr="00D26E9C">
        <w:rPr>
          <w:rFonts w:ascii="Helvetica" w:hAnsi="Helvetica" w:cs="Helvetica"/>
          <w:color w:val="29303B"/>
          <w:sz w:val="27"/>
          <w:szCs w:val="27"/>
        </w:rPr>
        <w:tab/>
      </w:r>
      <w:proofErr w:type="spellStart"/>
      <w:r w:rsidRPr="00D26E9C">
        <w:rPr>
          <w:rFonts w:ascii="Helvetica" w:hAnsi="Helvetica" w:cs="Helvetica"/>
          <w:color w:val="29303B"/>
          <w:sz w:val="27"/>
          <w:szCs w:val="27"/>
        </w:rPr>
        <w:t>emp_no</w:t>
      </w:r>
      <w:proofErr w:type="spellEnd"/>
      <w:r w:rsidRPr="00D26E9C">
        <w:rPr>
          <w:rFonts w:ascii="Helvetica" w:hAnsi="Helvetica" w:cs="Helvetica"/>
          <w:color w:val="29303B"/>
          <w:sz w:val="27"/>
          <w:szCs w:val="27"/>
        </w:rPr>
        <w:t>, gender,</w:t>
      </w:r>
    </w:p>
    <w:p w14:paraId="1C56229F" w14:textId="77777777" w:rsidR="00FA09B6" w:rsidRPr="00FA09B6" w:rsidRDefault="00FA09B6" w:rsidP="00FA09B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</w:rPr>
      </w:pPr>
      <w:r w:rsidRPr="00FA09B6">
        <w:rPr>
          <w:rFonts w:ascii="Consolas" w:eastAsia="Times New Roman" w:hAnsi="Consolas" w:cs="Times New Roman"/>
          <w:color w:val="D4D4D4"/>
          <w:sz w:val="21"/>
          <w:szCs w:val="21"/>
        </w:rPr>
        <w:t>     </w:t>
      </w:r>
      <w:r w:rsidRPr="00FA09B6">
        <w:rPr>
          <w:rFonts w:ascii="Consolas" w:eastAsia="Times New Roman" w:hAnsi="Consolas" w:cs="Times New Roman"/>
          <w:color w:val="569CD6"/>
          <w:sz w:val="21"/>
          <w:szCs w:val="21"/>
        </w:rPr>
        <w:t>ORDER BY</w:t>
      </w:r>
      <w:r w:rsidRPr="00FA09B6">
        <w:rPr>
          <w:rFonts w:ascii="Consolas" w:eastAsia="Times New Roman" w:hAnsi="Consolas" w:cs="Times New Roman"/>
          <w:color w:val="D4D4D4"/>
          <w:sz w:val="21"/>
          <w:szCs w:val="21"/>
        </w:rPr>
        <w:t xml:space="preserve"> GENDER, EMP_</w:t>
      </w:r>
      <w:proofErr w:type="gramStart"/>
      <w:r w:rsidRPr="00FA09B6">
        <w:rPr>
          <w:rFonts w:ascii="Consolas" w:eastAsia="Times New Roman" w:hAnsi="Consolas" w:cs="Times New Roman"/>
          <w:color w:val="D4D4D4"/>
          <w:sz w:val="21"/>
          <w:szCs w:val="21"/>
        </w:rPr>
        <w:t>NO  </w:t>
      </w:r>
      <w:r w:rsidRPr="00FA09B6">
        <w:rPr>
          <w:rFonts w:ascii="Consolas" w:eastAsia="Times New Roman" w:hAnsi="Consolas" w:cs="Times New Roman"/>
          <w:color w:val="569CD6"/>
          <w:sz w:val="21"/>
          <w:szCs w:val="21"/>
        </w:rPr>
        <w:t>ASC</w:t>
      </w:r>
      <w:proofErr w:type="gramEnd"/>
    </w:p>
    <w:p w14:paraId="7013A9C5" w14:textId="3BC1FDAD" w:rsidR="009E217C" w:rsidRDefault="009E217C" w:rsidP="009E217C">
      <w:pPr>
        <w:spacing w:before="240"/>
        <w:rPr>
          <w:rFonts w:ascii="Helvetica" w:hAnsi="Helvetica" w:cs="Helvetica"/>
          <w:color w:val="29303B"/>
          <w:sz w:val="27"/>
          <w:szCs w:val="27"/>
        </w:rPr>
      </w:pPr>
      <w:bookmarkStart w:id="0" w:name="_GoBack"/>
      <w:bookmarkEnd w:id="0"/>
    </w:p>
    <w:p w14:paraId="1C2DA799" w14:textId="2A245F70" w:rsidR="006430F0" w:rsidRPr="009E217C" w:rsidRDefault="006430F0" w:rsidP="009E217C">
      <w:pPr>
        <w:spacing w:before="240"/>
        <w:rPr>
          <w:rFonts w:ascii="Helvetica" w:hAnsi="Helvetica" w:cs="Helvetica"/>
          <w:color w:val="29303B"/>
          <w:sz w:val="27"/>
          <w:szCs w:val="27"/>
        </w:rPr>
      </w:pPr>
      <w:r>
        <w:rPr>
          <w:rFonts w:ascii="Helvetica" w:hAnsi="Helvetica" w:cs="Helvetica"/>
          <w:color w:val="29303B"/>
          <w:sz w:val="27"/>
          <w:szCs w:val="27"/>
        </w:rPr>
        <w:t>Please order by your extended gender label and then by emp_no.</w:t>
      </w:r>
    </w:p>
    <w:p w14:paraId="78BFBBB3" w14:textId="77777777" w:rsidR="00983046" w:rsidRPr="00983046" w:rsidRDefault="00983046" w:rsidP="00983046">
      <w:pPr>
        <w:rPr>
          <w:rFonts w:ascii="Helvetica" w:hAnsi="Helvetica" w:cs="Helvetica"/>
          <w:color w:val="29303B"/>
          <w:sz w:val="27"/>
          <w:szCs w:val="27"/>
        </w:rPr>
      </w:pPr>
    </w:p>
    <w:sectPr w:rsidR="00983046" w:rsidRPr="00983046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09EA2D2" w14:textId="77777777" w:rsidR="00F97526" w:rsidRDefault="00F97526" w:rsidP="0040785B">
      <w:pPr>
        <w:spacing w:after="0" w:line="240" w:lineRule="auto"/>
      </w:pPr>
      <w:r>
        <w:separator/>
      </w:r>
    </w:p>
  </w:endnote>
  <w:endnote w:type="continuationSeparator" w:id="0">
    <w:p w14:paraId="7E4C5E11" w14:textId="77777777" w:rsidR="00F97526" w:rsidRDefault="00F97526" w:rsidP="0040785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24E7A7F" w14:textId="77777777" w:rsidR="0040785B" w:rsidRDefault="00F97526">
    <w:pPr>
      <w:pStyle w:val="Footer"/>
    </w:pPr>
    <w:r>
      <w:fldChar w:fldCharType="begin"/>
    </w:r>
    <w:r>
      <w:instrText xml:space="preserve"> FILENAME \* MERGEFORMAT </w:instrText>
    </w:r>
    <w:r>
      <w:fldChar w:fldCharType="separate"/>
    </w:r>
    <w:r w:rsidR="0040785B">
      <w:rPr>
        <w:noProof/>
      </w:rPr>
      <w:t>Document1</w:t>
    </w:r>
    <w:r>
      <w:rPr>
        <w:noProof/>
      </w:rPr>
      <w:fldChar w:fldCharType="end"/>
    </w:r>
    <w:r w:rsidR="0040785B">
      <w:tab/>
    </w:r>
    <w:r w:rsidR="0040785B">
      <w:fldChar w:fldCharType="begin"/>
    </w:r>
    <w:r w:rsidR="0040785B">
      <w:instrText xml:space="preserve"> PAGE   \* MERGEFORMAT </w:instrText>
    </w:r>
    <w:r w:rsidR="0040785B">
      <w:fldChar w:fldCharType="separate"/>
    </w:r>
    <w:r w:rsidR="00FA09B6" w:rsidRPr="00FA09B6">
      <w:rPr>
        <w:b/>
        <w:bCs/>
        <w:noProof/>
      </w:rPr>
      <w:t>13</w:t>
    </w:r>
    <w:r w:rsidR="0040785B">
      <w:rPr>
        <w:b/>
        <w:bCs/>
        <w:noProof/>
      </w:rPr>
      <w:fldChar w:fldCharType="end"/>
    </w:r>
    <w:r w:rsidR="0040785B">
      <w:rPr>
        <w:b/>
        <w:bCs/>
      </w:rPr>
      <w:t xml:space="preserve"> </w:t>
    </w:r>
    <w:r w:rsidR="0040785B">
      <w:t>|</w:t>
    </w:r>
    <w:r w:rsidR="0040785B">
      <w:rPr>
        <w:b/>
        <w:bCs/>
      </w:rPr>
      <w:t xml:space="preserve"> </w:t>
    </w:r>
    <w:r w:rsidR="0040785B">
      <w:rPr>
        <w:color w:val="7F7F7F" w:themeColor="background1" w:themeShade="7F"/>
        <w:spacing w:val="60"/>
      </w:rPr>
      <w:t>Page</w:t>
    </w:r>
    <w:r w:rsidR="0040785B">
      <w:rPr>
        <w:color w:val="7F7F7F" w:themeColor="background1" w:themeShade="7F"/>
        <w:spacing w:val="60"/>
      </w:rPr>
      <w:tab/>
    </w:r>
    <w:sdt>
      <w:sdtPr>
        <w:rPr>
          <w:color w:val="7F7F7F" w:themeColor="background1" w:themeShade="7F"/>
          <w:spacing w:val="60"/>
        </w:rPr>
        <w:alias w:val="Author"/>
        <w:tag w:val=""/>
        <w:id w:val="-1469508124"/>
        <w:placeholder>
          <w:docPart w:val="80979667EE8B4D958541553FB481B878"/>
        </w:placeholder>
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<w:text/>
      </w:sdtPr>
      <w:sdtEndPr/>
      <w:sdtContent>
        <w:r w:rsidR="0040785B">
          <w:rPr>
            <w:color w:val="7F7F7F" w:themeColor="background1" w:themeShade="7F"/>
            <w:spacing w:val="60"/>
          </w:rPr>
          <w:t>Dr. Kirk Atkinson</w:t>
        </w:r>
      </w:sdtContent>
    </w:sdt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A0E103" w14:textId="77777777" w:rsidR="00F97526" w:rsidRDefault="00F97526" w:rsidP="0040785B">
      <w:pPr>
        <w:spacing w:after="0" w:line="240" w:lineRule="auto"/>
      </w:pPr>
      <w:r>
        <w:separator/>
      </w:r>
    </w:p>
  </w:footnote>
  <w:footnote w:type="continuationSeparator" w:id="0">
    <w:p w14:paraId="16B8BAD1" w14:textId="77777777" w:rsidR="00F97526" w:rsidRDefault="00F97526" w:rsidP="0040785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D30EEF" w14:textId="77777777" w:rsidR="0040785B" w:rsidRPr="0040785B" w:rsidRDefault="0040785B" w:rsidP="0040785B">
    <w:pPr>
      <w:jc w:val="center"/>
      <w:rPr>
        <w:sz w:val="32"/>
        <w:szCs w:val="32"/>
      </w:rPr>
    </w:pPr>
    <w:r w:rsidRPr="0040785B">
      <w:rPr>
        <w:sz w:val="32"/>
        <w:szCs w:val="32"/>
      </w:rPr>
      <w:t xml:space="preserve">Lab </w:t>
    </w:r>
    <w:r w:rsidR="00B63C3C">
      <w:rPr>
        <w:sz w:val="32"/>
        <w:szCs w:val="32"/>
      </w:rPr>
      <w:t>5</w:t>
    </w:r>
  </w:p>
  <w:p w14:paraId="2FF089D1" w14:textId="77777777" w:rsidR="0040785B" w:rsidRPr="0040785B" w:rsidRDefault="0040785B" w:rsidP="0040785B">
    <w:pPr>
      <w:jc w:val="center"/>
      <w:rPr>
        <w:sz w:val="32"/>
        <w:szCs w:val="32"/>
      </w:rPr>
    </w:pPr>
    <w:r w:rsidRPr="0040785B">
      <w:rPr>
        <w:sz w:val="32"/>
        <w:szCs w:val="32"/>
      </w:rPr>
      <w:t>BDAN 330</w:t>
    </w:r>
  </w:p>
  <w:p w14:paraId="39E3EA19" w14:textId="77777777" w:rsidR="0040785B" w:rsidRDefault="0040785B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9D4C54"/>
    <w:multiLevelType w:val="hybridMultilevel"/>
    <w:tmpl w:val="4A16A224"/>
    <w:lvl w:ilvl="0" w:tplc="6E4CC0CA">
      <w:start w:val="1"/>
      <w:numFmt w:val="decimal"/>
      <w:lvlText w:val="%1."/>
      <w:lvlJc w:val="left"/>
      <w:pPr>
        <w:ind w:left="540" w:hanging="360"/>
      </w:pPr>
      <w:rPr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811803"/>
    <w:multiLevelType w:val="hybridMultilevel"/>
    <w:tmpl w:val="0A0CB55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89974AC"/>
    <w:multiLevelType w:val="hybridMultilevel"/>
    <w:tmpl w:val="7188ED8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8CB3E4A"/>
    <w:multiLevelType w:val="hybridMultilevel"/>
    <w:tmpl w:val="C83E71AC"/>
    <w:lvl w:ilvl="0" w:tplc="3D1A6D7C">
      <w:start w:val="2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MbYwNDMxtzS1MDZV0lEKTi0uzszPAykwqgUAdknoSywAAAA="/>
  </w:docVars>
  <w:rsids>
    <w:rsidRoot w:val="0040785B"/>
    <w:rsid w:val="00047D3F"/>
    <w:rsid w:val="00082019"/>
    <w:rsid w:val="000A3D36"/>
    <w:rsid w:val="000C6A84"/>
    <w:rsid w:val="000D3F98"/>
    <w:rsid w:val="001256DC"/>
    <w:rsid w:val="00193BA0"/>
    <w:rsid w:val="001A78C3"/>
    <w:rsid w:val="002070F6"/>
    <w:rsid w:val="002461E5"/>
    <w:rsid w:val="00310EAA"/>
    <w:rsid w:val="003136AA"/>
    <w:rsid w:val="00364031"/>
    <w:rsid w:val="003C5049"/>
    <w:rsid w:val="00406C4E"/>
    <w:rsid w:val="0040785B"/>
    <w:rsid w:val="00464F92"/>
    <w:rsid w:val="005B406B"/>
    <w:rsid w:val="0063358F"/>
    <w:rsid w:val="006430F0"/>
    <w:rsid w:val="00645CAD"/>
    <w:rsid w:val="00672BB6"/>
    <w:rsid w:val="00680858"/>
    <w:rsid w:val="00684710"/>
    <w:rsid w:val="007607CE"/>
    <w:rsid w:val="008274D7"/>
    <w:rsid w:val="0085519D"/>
    <w:rsid w:val="00934E6F"/>
    <w:rsid w:val="00983046"/>
    <w:rsid w:val="0098654D"/>
    <w:rsid w:val="009A695E"/>
    <w:rsid w:val="009E217C"/>
    <w:rsid w:val="00A83016"/>
    <w:rsid w:val="00AA219A"/>
    <w:rsid w:val="00AB0DE8"/>
    <w:rsid w:val="00B63C3C"/>
    <w:rsid w:val="00BC1733"/>
    <w:rsid w:val="00BE6F3A"/>
    <w:rsid w:val="00C70BB6"/>
    <w:rsid w:val="00CA5386"/>
    <w:rsid w:val="00CF45A0"/>
    <w:rsid w:val="00D26E9C"/>
    <w:rsid w:val="00F0137E"/>
    <w:rsid w:val="00F31A7A"/>
    <w:rsid w:val="00F872FB"/>
    <w:rsid w:val="00F97526"/>
    <w:rsid w:val="00FA09B6"/>
    <w:rsid w:val="00FB1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1FDA5"/>
  <w15:chartTrackingRefBased/>
  <w15:docId w15:val="{D9B124C2-60C4-4D18-911A-423CC66655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07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0785B"/>
  </w:style>
  <w:style w:type="paragraph" w:styleId="Footer">
    <w:name w:val="footer"/>
    <w:basedOn w:val="Normal"/>
    <w:link w:val="FooterChar"/>
    <w:uiPriority w:val="99"/>
    <w:unhideWhenUsed/>
    <w:rsid w:val="0040785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0785B"/>
  </w:style>
  <w:style w:type="character" w:styleId="PlaceholderText">
    <w:name w:val="Placeholder Text"/>
    <w:basedOn w:val="DefaultParagraphFont"/>
    <w:uiPriority w:val="99"/>
    <w:semiHidden/>
    <w:rsid w:val="0040785B"/>
    <w:rPr>
      <w:color w:val="808080"/>
    </w:rPr>
  </w:style>
  <w:style w:type="paragraph" w:styleId="ListParagraph">
    <w:name w:val="List Paragraph"/>
    <w:basedOn w:val="Normal"/>
    <w:uiPriority w:val="34"/>
    <w:qFormat/>
    <w:rsid w:val="0040785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AB0D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2461E5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7043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75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303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67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0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7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7927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0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9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docParts>
    <w:docPart>
      <w:docPartPr>
        <w:name w:val="80979667EE8B4D958541553FB481B8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EBA55F-7E5F-4165-A787-DA21D39E25FB}"/>
      </w:docPartPr>
      <w:docPartBody>
        <w:p w:rsidR="000F40A1" w:rsidRDefault="009B4F8A">
          <w:r w:rsidRPr="009B52E4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9B4F8A"/>
    <w:rsid w:val="000F40A1"/>
    <w:rsid w:val="00217E7D"/>
    <w:rsid w:val="002E6E96"/>
    <w:rsid w:val="009B4F8A"/>
    <w:rsid w:val="00C16A32"/>
    <w:rsid w:val="00CF09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B4F8A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B4F8A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</TotalTime>
  <Pages>13</Pages>
  <Words>461</Words>
  <Characters>2631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Kirk Atkinson</dc:creator>
  <cp:keywords/>
  <dc:description/>
  <cp:lastModifiedBy>Onyango Ogolla</cp:lastModifiedBy>
  <cp:revision>7</cp:revision>
  <dcterms:created xsi:type="dcterms:W3CDTF">2021-12-03T02:28:00Z</dcterms:created>
  <dcterms:modified xsi:type="dcterms:W3CDTF">2021-12-03T03:42:00Z</dcterms:modified>
</cp:coreProperties>
</file>